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5E5E430A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456990">
        <w:rPr>
          <w:rFonts w:ascii="Times New Roman" w:hAnsi="Times New Roman"/>
          <w:sz w:val="24"/>
          <w:szCs w:val="24"/>
          <w:u w:val="single"/>
        </w:rPr>
        <w:t>185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26682AA6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8E184F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50C5D76A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55A21CC5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 xml:space="preserve"> (Also Quiz separate doc)</w:t>
      </w:r>
    </w:p>
    <w:p w14:paraId="2298BE89" w14:textId="0818BEC4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S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eparate doc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6F035164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198B6686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520B843B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1AC63EC4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15F6561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7E34652C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26624850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5699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1847AE79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56990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456990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6:01:00Z</dcterms:modified>
</cp:coreProperties>
</file>